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CC99E" w14:textId="77777777" w:rsidR="00D21741" w:rsidRPr="00255D1F" w:rsidRDefault="00D21741" w:rsidP="00D21741">
      <w:pPr>
        <w:spacing w:line="240" w:lineRule="auto"/>
        <w:jc w:val="center"/>
        <w:rPr>
          <w:rFonts w:ascii="Times New Roman" w:hAnsi="Times New Roman" w:cs="Times New Roman"/>
          <w:sz w:val="24"/>
        </w:rPr>
      </w:pPr>
      <w:r w:rsidRPr="00255D1F">
        <w:rPr>
          <w:rFonts w:ascii="Times New Roman" w:hAnsi="Times New Roman" w:cs="Times New Roman"/>
          <w:sz w:val="24"/>
        </w:rPr>
        <w:t>STATEMENT OF PURPOSE</w:t>
      </w:r>
    </w:p>
    <w:p w14:paraId="76DCC99F" w14:textId="4B4E719C" w:rsidR="00D21741" w:rsidRPr="00255D1F" w:rsidRDefault="00D21741" w:rsidP="00D21741">
      <w:pPr>
        <w:spacing w:line="240" w:lineRule="auto"/>
        <w:jc w:val="center"/>
        <w:rPr>
          <w:rFonts w:ascii="Times New Roman" w:hAnsi="Times New Roman" w:cs="Times New Roman"/>
          <w:sz w:val="24"/>
        </w:rPr>
      </w:pPr>
      <w:r w:rsidRPr="00255D1F">
        <w:rPr>
          <w:rFonts w:ascii="Times New Roman" w:hAnsi="Times New Roman" w:cs="Times New Roman"/>
          <w:sz w:val="24"/>
        </w:rPr>
        <w:t>Law School</w:t>
      </w:r>
      <w:r w:rsidR="00BA3274" w:rsidRPr="00255D1F">
        <w:rPr>
          <w:rFonts w:ascii="Times New Roman" w:hAnsi="Times New Roman" w:cs="Times New Roman"/>
          <w:sz w:val="24"/>
        </w:rPr>
        <w:t xml:space="preserve"> Name</w:t>
      </w:r>
    </w:p>
    <w:p w14:paraId="50A0D2A7" w14:textId="23EC2BFC" w:rsidR="00BA3274" w:rsidRPr="00255D1F" w:rsidRDefault="00255D1F" w:rsidP="00DE0E61">
      <w:pPr>
        <w:spacing w:line="240" w:lineRule="auto"/>
        <w:jc w:val="center"/>
        <w:rPr>
          <w:rFonts w:ascii="Times New Roman" w:hAnsi="Times New Roman" w:cs="Times New Roman"/>
          <w:sz w:val="24"/>
        </w:rPr>
      </w:pPr>
      <w:r w:rsidRPr="00255D1F">
        <w:rPr>
          <w:rFonts w:ascii="Times New Roman" w:hAnsi="Times New Roman" w:cs="Times New Roman"/>
          <w:sz w:val="24"/>
        </w:rPr>
        <w:t>Student Name</w:t>
      </w:r>
    </w:p>
    <w:p w14:paraId="34F0B485" w14:textId="0AA44E75" w:rsidR="00440B6B" w:rsidRPr="00255D1F" w:rsidRDefault="005059A2" w:rsidP="005059A2">
      <w:pPr>
        <w:spacing w:line="480" w:lineRule="auto"/>
        <w:rPr>
          <w:rFonts w:ascii="Times New Roman" w:hAnsi="Times New Roman" w:cs="Times New Roman"/>
          <w:sz w:val="24"/>
        </w:rPr>
      </w:pPr>
      <w:r w:rsidRPr="00255D1F">
        <w:rPr>
          <w:rFonts w:ascii="Times New Roman" w:hAnsi="Times New Roman" w:cs="Times New Roman"/>
          <w:sz w:val="24"/>
        </w:rPr>
        <w:tab/>
        <w:t xml:space="preserve">As a young boy, my only goal was to make it to the basketball team of a well-known sports camp in my town. I spent </w:t>
      </w:r>
      <w:proofErr w:type="gramStart"/>
      <w:r w:rsidRPr="00255D1F">
        <w:rPr>
          <w:rFonts w:ascii="Times New Roman" w:hAnsi="Times New Roman" w:cs="Times New Roman"/>
          <w:sz w:val="24"/>
        </w:rPr>
        <w:t>the majority of</w:t>
      </w:r>
      <w:proofErr w:type="gramEnd"/>
      <w:r w:rsidRPr="00255D1F">
        <w:rPr>
          <w:rFonts w:ascii="Times New Roman" w:hAnsi="Times New Roman" w:cs="Times New Roman"/>
          <w:sz w:val="24"/>
        </w:rPr>
        <w:t xml:space="preserve"> my childhood rushing home after school so that I could run around in the</w:t>
      </w:r>
      <w:bookmarkStart w:id="0" w:name="_GoBack"/>
      <w:bookmarkEnd w:id="0"/>
      <w:r w:rsidRPr="00255D1F">
        <w:rPr>
          <w:rFonts w:ascii="Times New Roman" w:hAnsi="Times New Roman" w:cs="Times New Roman"/>
          <w:sz w:val="24"/>
        </w:rPr>
        <w:t xml:space="preserve"> driveway, dribbling the ball and aiming endless shots at the board. </w:t>
      </w:r>
      <w:r w:rsidR="00440B6B" w:rsidRPr="00255D1F">
        <w:rPr>
          <w:rFonts w:ascii="Times New Roman" w:hAnsi="Times New Roman" w:cs="Times New Roman"/>
          <w:sz w:val="24"/>
        </w:rPr>
        <w:t xml:space="preserve">When I was not on my makeshift court, I would be watching the sports channel and mentally dissecting basketball games. </w:t>
      </w:r>
      <w:r w:rsidRPr="00255D1F">
        <w:rPr>
          <w:rFonts w:ascii="Times New Roman" w:hAnsi="Times New Roman" w:cs="Times New Roman"/>
          <w:sz w:val="24"/>
        </w:rPr>
        <w:t>The year that I turned fifteen, I finally became eligible to participate in the basketball team. That year was a busy one for me; I put extra effort into my shot, conditioning, and defense, all the while desperately hoping that I would be chosen for the team. To my delight, tryouts went exactly as I had anticipated, and I was told that I could make the team. I will never forget the first time I stepped on to the court wearing a jersey with my name on it. I felt the feeling of excitement rising in my throat as I surveyed the scene around me; I was finally living my dream!</w:t>
      </w:r>
      <w:r w:rsidR="003D3294" w:rsidRPr="00255D1F">
        <w:rPr>
          <w:rFonts w:ascii="Times New Roman" w:hAnsi="Times New Roman" w:cs="Times New Roman"/>
          <w:sz w:val="24"/>
        </w:rPr>
        <w:t xml:space="preserve"> As my very first game on the team progressed,</w:t>
      </w:r>
      <w:r w:rsidR="00440B6B" w:rsidRPr="00255D1F">
        <w:rPr>
          <w:rFonts w:ascii="Times New Roman" w:hAnsi="Times New Roman" w:cs="Times New Roman"/>
          <w:sz w:val="24"/>
        </w:rPr>
        <w:t xml:space="preserve"> I caught a pass, </w:t>
      </w:r>
      <w:r w:rsidRPr="00255D1F">
        <w:rPr>
          <w:rFonts w:ascii="Times New Roman" w:hAnsi="Times New Roman" w:cs="Times New Roman"/>
          <w:sz w:val="24"/>
        </w:rPr>
        <w:t>turned to shoot</w:t>
      </w:r>
      <w:r w:rsidR="00440B6B" w:rsidRPr="00255D1F">
        <w:rPr>
          <w:rFonts w:ascii="Times New Roman" w:hAnsi="Times New Roman" w:cs="Times New Roman"/>
          <w:sz w:val="24"/>
        </w:rPr>
        <w:t>, and jumped up into the air, lobbying the ball at the net.</w:t>
      </w:r>
      <w:r w:rsidRPr="00255D1F">
        <w:rPr>
          <w:rFonts w:ascii="Times New Roman" w:hAnsi="Times New Roman" w:cs="Times New Roman"/>
          <w:sz w:val="24"/>
        </w:rPr>
        <w:t xml:space="preserve"> The next thing I knew, I was on the ground, </w:t>
      </w:r>
      <w:r w:rsidR="003D3294" w:rsidRPr="00255D1F">
        <w:rPr>
          <w:rFonts w:ascii="Times New Roman" w:hAnsi="Times New Roman" w:cs="Times New Roman"/>
          <w:sz w:val="24"/>
        </w:rPr>
        <w:t>shaking with</w:t>
      </w:r>
      <w:r w:rsidRPr="00255D1F">
        <w:rPr>
          <w:rFonts w:ascii="Times New Roman" w:hAnsi="Times New Roman" w:cs="Times New Roman"/>
          <w:sz w:val="24"/>
        </w:rPr>
        <w:t xml:space="preserve"> terrible pain </w:t>
      </w:r>
      <w:r w:rsidR="003D3294" w:rsidRPr="00255D1F">
        <w:rPr>
          <w:rFonts w:ascii="Times New Roman" w:hAnsi="Times New Roman" w:cs="Times New Roman"/>
          <w:sz w:val="24"/>
        </w:rPr>
        <w:t xml:space="preserve">shooting up my leg from </w:t>
      </w:r>
      <w:r w:rsidRPr="00255D1F">
        <w:rPr>
          <w:rFonts w:ascii="Times New Roman" w:hAnsi="Times New Roman" w:cs="Times New Roman"/>
          <w:sz w:val="24"/>
        </w:rPr>
        <w:t xml:space="preserve">my ankle. </w:t>
      </w:r>
      <w:r w:rsidR="00440B6B" w:rsidRPr="00255D1F">
        <w:rPr>
          <w:rFonts w:ascii="Times New Roman" w:hAnsi="Times New Roman" w:cs="Times New Roman"/>
          <w:sz w:val="24"/>
        </w:rPr>
        <w:t>As the agony clouded my vision, I knew one thing: my dream was crushed.</w:t>
      </w:r>
    </w:p>
    <w:p w14:paraId="378B3B6E" w14:textId="7CE8F060" w:rsidR="00440B6B" w:rsidRPr="00255D1F" w:rsidRDefault="00440B6B" w:rsidP="005059A2">
      <w:pPr>
        <w:spacing w:line="480" w:lineRule="auto"/>
        <w:rPr>
          <w:rFonts w:ascii="Times New Roman" w:hAnsi="Times New Roman" w:cs="Times New Roman"/>
          <w:sz w:val="24"/>
        </w:rPr>
      </w:pPr>
      <w:r w:rsidRPr="00255D1F">
        <w:rPr>
          <w:rFonts w:ascii="Times New Roman" w:hAnsi="Times New Roman" w:cs="Times New Roman"/>
          <w:sz w:val="24"/>
        </w:rPr>
        <w:tab/>
        <w:t xml:space="preserve">The road to recovery was long and tedious, but I was determined to get back to sports. Although I never was able to fully participate in the camp basketball team, I turned my attention to a new passion: football. Throughout high school, I practiced my skills, hoping to play on competitive teams in college. Aside from football, though, another subject sparked my fascination: Talmudic Law. Talmudic Law appealed both to my fascination with legal studies, </w:t>
      </w:r>
      <w:r w:rsidR="00DE0E61" w:rsidRPr="00255D1F">
        <w:rPr>
          <w:rFonts w:ascii="Times New Roman" w:hAnsi="Times New Roman" w:cs="Times New Roman"/>
          <w:sz w:val="24"/>
        </w:rPr>
        <w:t>as well as</w:t>
      </w:r>
      <w:r w:rsidRPr="00255D1F">
        <w:rPr>
          <w:rFonts w:ascii="Times New Roman" w:hAnsi="Times New Roman" w:cs="Times New Roman"/>
          <w:sz w:val="24"/>
        </w:rPr>
        <w:t xml:space="preserve"> to my strong connection with my Jewish tradition. I enjoyed the intellectual challenge that T</w:t>
      </w:r>
      <w:r w:rsidR="003D3294" w:rsidRPr="00255D1F">
        <w:rPr>
          <w:rFonts w:ascii="Times New Roman" w:hAnsi="Times New Roman" w:cs="Times New Roman"/>
          <w:sz w:val="24"/>
        </w:rPr>
        <w:t xml:space="preserve">almudic Law brought me, and the way in which I could use logical reasoning to argue a </w:t>
      </w:r>
      <w:r w:rsidR="003D3294" w:rsidRPr="00255D1F">
        <w:rPr>
          <w:rFonts w:ascii="Times New Roman" w:hAnsi="Times New Roman" w:cs="Times New Roman"/>
          <w:sz w:val="24"/>
        </w:rPr>
        <w:lastRenderedPageBreak/>
        <w:t xml:space="preserve">position. My dual passions in football and Talmudic Law lead me to a premier post-high school yeshiva in Israel, which was well-known for both its excellent Talmudic Law program and its leading football team. My efforts at football, however, once more did not go as planned. An attempt to catch a low pass on the field one day </w:t>
      </w:r>
      <w:r w:rsidR="00A934F4" w:rsidRPr="00255D1F">
        <w:rPr>
          <w:rFonts w:ascii="Times New Roman" w:hAnsi="Times New Roman" w:cs="Times New Roman"/>
          <w:sz w:val="24"/>
        </w:rPr>
        <w:t>resulted</w:t>
      </w:r>
      <w:r w:rsidR="003D3294" w:rsidRPr="00255D1F">
        <w:rPr>
          <w:rFonts w:ascii="Times New Roman" w:hAnsi="Times New Roman" w:cs="Times New Roman"/>
          <w:sz w:val="24"/>
        </w:rPr>
        <w:t xml:space="preserve"> in a severely </w:t>
      </w:r>
      <w:r w:rsidR="00A934F4" w:rsidRPr="00255D1F">
        <w:rPr>
          <w:rFonts w:ascii="Times New Roman" w:hAnsi="Times New Roman" w:cs="Times New Roman"/>
          <w:sz w:val="24"/>
        </w:rPr>
        <w:t>broken</w:t>
      </w:r>
      <w:r w:rsidR="003D3294" w:rsidRPr="00255D1F">
        <w:rPr>
          <w:rFonts w:ascii="Times New Roman" w:hAnsi="Times New Roman" w:cs="Times New Roman"/>
          <w:sz w:val="24"/>
        </w:rPr>
        <w:t xml:space="preserve"> foot, months of physical therapy, </w:t>
      </w:r>
      <w:r w:rsidR="00A934F4" w:rsidRPr="00255D1F">
        <w:rPr>
          <w:rFonts w:ascii="Times New Roman" w:hAnsi="Times New Roman" w:cs="Times New Roman"/>
          <w:sz w:val="24"/>
        </w:rPr>
        <w:t xml:space="preserve">and the crushing realization that there would be no sports comeback this time. </w:t>
      </w:r>
    </w:p>
    <w:p w14:paraId="12B2C1AA" w14:textId="17C20C28" w:rsidR="00A934F4" w:rsidRPr="00255D1F" w:rsidRDefault="00A934F4" w:rsidP="005059A2">
      <w:pPr>
        <w:spacing w:line="480" w:lineRule="auto"/>
        <w:rPr>
          <w:rFonts w:ascii="Times New Roman" w:hAnsi="Times New Roman" w:cs="Times New Roman"/>
          <w:sz w:val="24"/>
        </w:rPr>
      </w:pPr>
      <w:r w:rsidRPr="00255D1F">
        <w:rPr>
          <w:rFonts w:ascii="Times New Roman" w:hAnsi="Times New Roman" w:cs="Times New Roman"/>
          <w:sz w:val="24"/>
        </w:rPr>
        <w:tab/>
        <w:t xml:space="preserve">My motivation to succeed, however, was not diminished; it was merely redirected. I could no longer pursue a career in football, but I was still strongly passionate about Talmudic Law. My struggles to succeed at sports had taught me that determination would always lead me to my desired destination, and this became my motto for my </w:t>
      </w:r>
      <w:r w:rsidR="00DE0E61" w:rsidRPr="00255D1F">
        <w:rPr>
          <w:rFonts w:ascii="Times New Roman" w:hAnsi="Times New Roman" w:cs="Times New Roman"/>
          <w:sz w:val="24"/>
        </w:rPr>
        <w:t xml:space="preserve">career in Talmudic Law. When my study abroad was over, I transferred to </w:t>
      </w:r>
      <w:proofErr w:type="spellStart"/>
      <w:r w:rsidR="00DE0E61" w:rsidRPr="00255D1F">
        <w:rPr>
          <w:rFonts w:ascii="Times New Roman" w:hAnsi="Times New Roman" w:cs="Times New Roman"/>
          <w:sz w:val="24"/>
        </w:rPr>
        <w:t>Derech</w:t>
      </w:r>
      <w:proofErr w:type="spellEnd"/>
      <w:r w:rsidR="00DE0E61" w:rsidRPr="00255D1F">
        <w:rPr>
          <w:rFonts w:ascii="Times New Roman" w:hAnsi="Times New Roman" w:cs="Times New Roman"/>
          <w:sz w:val="24"/>
        </w:rPr>
        <w:t xml:space="preserve"> </w:t>
      </w:r>
      <w:proofErr w:type="spellStart"/>
      <w:r w:rsidR="00DE0E61" w:rsidRPr="00255D1F">
        <w:rPr>
          <w:rFonts w:ascii="Times New Roman" w:hAnsi="Times New Roman" w:cs="Times New Roman"/>
          <w:sz w:val="24"/>
        </w:rPr>
        <w:t>Avson</w:t>
      </w:r>
      <w:proofErr w:type="spellEnd"/>
      <w:r w:rsidR="00DE0E61" w:rsidRPr="00255D1F">
        <w:rPr>
          <w:rFonts w:ascii="Times New Roman" w:hAnsi="Times New Roman" w:cs="Times New Roman"/>
          <w:sz w:val="24"/>
        </w:rPr>
        <w:t xml:space="preserve"> Rabbinical Seminary in Far Rockaway, New York, known for its prominent program in Talmudic Law. As with my previous motivation for sports, I was extremely conscientious about my work; I would study for hours each day, flipping through large volumes of Talmudic teachings. As I gained a deeper and more comprehensive knowledge of Talmudic Law, my professors noticed my diligence and offered me the opportunity to lecture younger classes on topics such as contract and property damage law. I also began pursuing study opportunities with professors outside of my college. Now that I have finally accomplished my goal and received my Bachelor’s degree in Talmudic Law, I hope to complete my journey by </w:t>
      </w:r>
      <w:proofErr w:type="gramStart"/>
      <w:r w:rsidR="00DE0E61" w:rsidRPr="00255D1F">
        <w:rPr>
          <w:rFonts w:ascii="Times New Roman" w:hAnsi="Times New Roman" w:cs="Times New Roman"/>
          <w:sz w:val="24"/>
        </w:rPr>
        <w:t>continuing on</w:t>
      </w:r>
      <w:proofErr w:type="gramEnd"/>
      <w:r w:rsidR="00DE0E61" w:rsidRPr="00255D1F">
        <w:rPr>
          <w:rFonts w:ascii="Times New Roman" w:hAnsi="Times New Roman" w:cs="Times New Roman"/>
          <w:sz w:val="24"/>
        </w:rPr>
        <w:t xml:space="preserve"> t</w:t>
      </w:r>
      <w:r w:rsidR="003D2C5A" w:rsidRPr="00255D1F">
        <w:rPr>
          <w:rFonts w:ascii="Times New Roman" w:hAnsi="Times New Roman" w:cs="Times New Roman"/>
          <w:sz w:val="24"/>
        </w:rPr>
        <w:t>o graduate-level legal studies.</w:t>
      </w:r>
    </w:p>
    <w:p w14:paraId="76DCC9A8" w14:textId="4F0B346A" w:rsidR="004C39C2" w:rsidRPr="00D21741" w:rsidRDefault="004C39C2" w:rsidP="00D21741">
      <w:pPr>
        <w:spacing w:line="480" w:lineRule="auto"/>
        <w:ind w:firstLine="720"/>
        <w:rPr>
          <w:rFonts w:ascii="Times New Roman" w:hAnsi="Times New Roman" w:cs="Times New Roman"/>
          <w:sz w:val="24"/>
        </w:rPr>
      </w:pPr>
      <w:r w:rsidRPr="00255D1F">
        <w:rPr>
          <w:rFonts w:ascii="Times New Roman" w:hAnsi="Times New Roman" w:cs="Times New Roman"/>
          <w:sz w:val="24"/>
        </w:rPr>
        <w:t xml:space="preserve">I look forward to pursuing my degree in law, and hope that I </w:t>
      </w:r>
      <w:proofErr w:type="gramStart"/>
      <w:r w:rsidRPr="00255D1F">
        <w:rPr>
          <w:rFonts w:ascii="Times New Roman" w:hAnsi="Times New Roman" w:cs="Times New Roman"/>
          <w:sz w:val="24"/>
        </w:rPr>
        <w:t>have the opportunity to</w:t>
      </w:r>
      <w:proofErr w:type="gramEnd"/>
      <w:r w:rsidRPr="00255D1F">
        <w:rPr>
          <w:rFonts w:ascii="Times New Roman" w:hAnsi="Times New Roman" w:cs="Times New Roman"/>
          <w:sz w:val="24"/>
        </w:rPr>
        <w:t xml:space="preserve"> do so at Law School</w:t>
      </w:r>
      <w:r w:rsidR="00BA3274" w:rsidRPr="00255D1F">
        <w:rPr>
          <w:rFonts w:ascii="Times New Roman" w:hAnsi="Times New Roman" w:cs="Times New Roman"/>
          <w:sz w:val="24"/>
        </w:rPr>
        <w:t xml:space="preserve"> Name</w:t>
      </w:r>
      <w:r w:rsidRPr="00255D1F">
        <w:rPr>
          <w:rFonts w:ascii="Times New Roman" w:hAnsi="Times New Roman" w:cs="Times New Roman"/>
          <w:sz w:val="24"/>
        </w:rPr>
        <w:t>.</w:t>
      </w:r>
      <w:r w:rsidR="00BA3274" w:rsidRPr="00255D1F">
        <w:rPr>
          <w:rFonts w:ascii="Times New Roman" w:hAnsi="Times New Roman" w:cs="Times New Roman"/>
          <w:sz w:val="24"/>
        </w:rPr>
        <w:t xml:space="preserve"> I am motivated, conscientious, and strongly dedicated to the field of law.</w:t>
      </w:r>
      <w:r w:rsidRPr="00255D1F">
        <w:rPr>
          <w:rFonts w:ascii="Times New Roman" w:hAnsi="Times New Roman" w:cs="Times New Roman"/>
          <w:sz w:val="24"/>
        </w:rPr>
        <w:t xml:space="preserve"> Moreover, I have a </w:t>
      </w:r>
      <w:r w:rsidR="00CF26C6" w:rsidRPr="00255D1F">
        <w:rPr>
          <w:rFonts w:ascii="Times New Roman" w:hAnsi="Times New Roman" w:cs="Times New Roman"/>
          <w:sz w:val="24"/>
        </w:rPr>
        <w:t xml:space="preserve">strong </w:t>
      </w:r>
      <w:r w:rsidR="00877EAB" w:rsidRPr="00255D1F">
        <w:rPr>
          <w:rFonts w:ascii="Times New Roman" w:hAnsi="Times New Roman" w:cs="Times New Roman"/>
          <w:sz w:val="24"/>
        </w:rPr>
        <w:t xml:space="preserve">background in legal studies. </w:t>
      </w:r>
      <w:r w:rsidR="00CF26C6" w:rsidRPr="00255D1F">
        <w:rPr>
          <w:rFonts w:ascii="Times New Roman" w:hAnsi="Times New Roman" w:cs="Times New Roman"/>
          <w:sz w:val="24"/>
        </w:rPr>
        <w:t xml:space="preserve">Due to my academic acumen and personal characteristics, I </w:t>
      </w:r>
      <w:r w:rsidR="005059A2" w:rsidRPr="00255D1F">
        <w:rPr>
          <w:rFonts w:ascii="Times New Roman" w:hAnsi="Times New Roman" w:cs="Times New Roman"/>
          <w:sz w:val="24"/>
        </w:rPr>
        <w:t>am confident that I would greatly contribute to Law School Name as a J.D. candidate.</w:t>
      </w:r>
      <w:r w:rsidR="005059A2">
        <w:rPr>
          <w:rFonts w:ascii="Times New Roman" w:hAnsi="Times New Roman" w:cs="Times New Roman"/>
          <w:sz w:val="24"/>
        </w:rPr>
        <w:t xml:space="preserve"> </w:t>
      </w:r>
    </w:p>
    <w:sectPr w:rsidR="004C39C2" w:rsidRPr="00D217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DQ0NzA1N7IwNDRT0lEKTi0uzszPAykwrAUAOvUV8ywAAAA="/>
  </w:docVars>
  <w:rsids>
    <w:rsidRoot w:val="00D21741"/>
    <w:rsid w:val="00255D1F"/>
    <w:rsid w:val="003D2C5A"/>
    <w:rsid w:val="003D3294"/>
    <w:rsid w:val="004242B9"/>
    <w:rsid w:val="00440B6B"/>
    <w:rsid w:val="004C39C2"/>
    <w:rsid w:val="005059A2"/>
    <w:rsid w:val="0068569C"/>
    <w:rsid w:val="00803A32"/>
    <w:rsid w:val="00877EAB"/>
    <w:rsid w:val="00A053A0"/>
    <w:rsid w:val="00A934F4"/>
    <w:rsid w:val="00B02C92"/>
    <w:rsid w:val="00BA3274"/>
    <w:rsid w:val="00CF26C6"/>
    <w:rsid w:val="00D21741"/>
    <w:rsid w:val="00DE0E61"/>
    <w:rsid w:val="00FF4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CC99D"/>
  <w15:chartTrackingRefBased/>
  <w15:docId w15:val="{AF2CC391-309C-418B-AD70-8CF86121D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asan</dc:creator>
  <cp:keywords/>
  <dc:description/>
  <cp:lastModifiedBy>Giselle Levin</cp:lastModifiedBy>
  <cp:revision>2</cp:revision>
  <dcterms:created xsi:type="dcterms:W3CDTF">2018-10-11T00:27:00Z</dcterms:created>
  <dcterms:modified xsi:type="dcterms:W3CDTF">2018-10-11T00:27:00Z</dcterms:modified>
</cp:coreProperties>
</file>